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B967E" w14:textId="28886194" w:rsidR="00746798" w:rsidRDefault="0063309B" w:rsidP="00AC7BCA">
      <w:pPr>
        <w:spacing w:line="300" w:lineRule="exact"/>
        <w:jc w:val="right"/>
        <w:rPr>
          <w:rFonts w:ascii="ＭＳ Ｐゴシック" w:eastAsia="ＭＳ Ｐゴシック" w:hAnsi="ＭＳ Ｐゴシック"/>
          <w:sz w:val="20"/>
          <w:szCs w:val="20"/>
        </w:rPr>
      </w:pP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>申込日</w:t>
      </w:r>
      <w:r w:rsidR="00850843">
        <w:rPr>
          <w:rFonts w:ascii="ＭＳ Ｐゴシック" w:eastAsia="ＭＳ Ｐゴシック" w:hAnsi="ＭＳ Ｐゴシック"/>
          <w:sz w:val="20"/>
          <w:szCs w:val="20"/>
        </w:rPr>
        <w:t xml:space="preserve">: 　　　　　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>年</w:t>
      </w:r>
      <w:r w:rsidR="00850843">
        <w:rPr>
          <w:rFonts w:ascii="ＭＳ Ｐゴシック" w:eastAsia="ＭＳ Ｐゴシック" w:hAnsi="ＭＳ Ｐゴシック" w:hint="eastAsia"/>
          <w:sz w:val="20"/>
          <w:szCs w:val="20"/>
        </w:rPr>
        <w:t xml:space="preserve">　　　</w:t>
      </w:r>
      <w:r w:rsidRPr="0063309B">
        <w:rPr>
          <w:rFonts w:ascii="ＭＳ Ｐゴシック" w:eastAsia="ＭＳ Ｐゴシック" w:hAnsi="ＭＳ Ｐゴシック"/>
          <w:sz w:val="20"/>
          <w:szCs w:val="20"/>
        </w:rPr>
        <w:t xml:space="preserve"> 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　月</w:t>
      </w:r>
      <w:r w:rsidR="00850843">
        <w:rPr>
          <w:rFonts w:ascii="ＭＳ Ｐゴシック" w:eastAsia="ＭＳ Ｐゴシック" w:hAnsi="ＭＳ Ｐゴシック" w:hint="eastAsia"/>
          <w:sz w:val="20"/>
          <w:szCs w:val="20"/>
        </w:rPr>
        <w:t xml:space="preserve">　　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</w:t>
      </w:r>
      <w:r w:rsidR="005C361A">
        <w:rPr>
          <w:rFonts w:ascii="ＭＳ Ｐゴシック" w:eastAsia="ＭＳ Ｐゴシック" w:hAnsi="ＭＳ Ｐゴシック"/>
          <w:sz w:val="20"/>
          <w:szCs w:val="20"/>
        </w:rPr>
        <w:t xml:space="preserve"> </w:t>
      </w:r>
      <w:r w:rsidRPr="0063309B">
        <w:rPr>
          <w:rFonts w:ascii="ＭＳ Ｐゴシック" w:eastAsia="ＭＳ Ｐゴシック" w:hAnsi="ＭＳ Ｐゴシック" w:hint="eastAsia"/>
          <w:sz w:val="20"/>
          <w:szCs w:val="20"/>
        </w:rPr>
        <w:t xml:space="preserve">　日</w:t>
      </w:r>
    </w:p>
    <w:p w14:paraId="3B6DBDB1" w14:textId="77777777" w:rsidR="0073667E" w:rsidRPr="0063309B" w:rsidRDefault="0073667E" w:rsidP="007E4157">
      <w:pPr>
        <w:spacing w:line="300" w:lineRule="exact"/>
        <w:ind w:right="800"/>
        <w:rPr>
          <w:rFonts w:ascii="ＭＳ Ｐゴシック" w:eastAsia="ＭＳ Ｐゴシック" w:hAnsi="ＭＳ Ｐゴシック"/>
          <w:sz w:val="20"/>
          <w:szCs w:val="20"/>
        </w:rPr>
      </w:pPr>
    </w:p>
    <w:p w14:paraId="2F56D6F3" w14:textId="523A7ADD" w:rsidR="0063309B" w:rsidRPr="0073667E" w:rsidRDefault="0063309B" w:rsidP="0073667E">
      <w:pPr>
        <w:spacing w:line="300" w:lineRule="exact"/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73667E">
        <w:rPr>
          <w:rFonts w:ascii="ＭＳ Ｐゴシック" w:eastAsia="ＭＳ Ｐゴシック" w:hAnsi="ＭＳ Ｐゴシック" w:hint="eastAsia"/>
          <w:sz w:val="28"/>
          <w:szCs w:val="28"/>
        </w:rPr>
        <w:t>東京工業大学</w:t>
      </w:r>
      <w:r w:rsidR="0073667E">
        <w:rPr>
          <w:rFonts w:ascii="ＭＳ Ｐゴシック" w:eastAsia="ＭＳ Ｐゴシック" w:hAnsi="ＭＳ Ｐゴシック" w:hint="eastAsia"/>
          <w:sz w:val="28"/>
          <w:szCs w:val="28"/>
        </w:rPr>
        <w:t xml:space="preserve">　</w:t>
      </w:r>
      <w:r w:rsidRPr="0073667E">
        <w:rPr>
          <w:rFonts w:ascii="ＭＳ Ｐゴシック" w:eastAsia="ＭＳ Ｐゴシック" w:hAnsi="ＭＳ Ｐゴシック" w:hint="eastAsia"/>
          <w:sz w:val="28"/>
          <w:szCs w:val="28"/>
        </w:rPr>
        <w:t>地球生命研究所（</w:t>
      </w:r>
      <w:r w:rsidRPr="0073667E">
        <w:rPr>
          <w:rFonts w:ascii="ＭＳ Ｐゴシック" w:eastAsia="ＭＳ Ｐゴシック" w:hAnsi="ＭＳ Ｐゴシック"/>
          <w:sz w:val="28"/>
          <w:szCs w:val="28"/>
        </w:rPr>
        <w:t>ELSI）</w:t>
      </w:r>
    </w:p>
    <w:p w14:paraId="3180F3A8" w14:textId="184DE25B" w:rsidR="0063309B" w:rsidRDefault="000A6291" w:rsidP="00330235">
      <w:pPr>
        <w:jc w:val="center"/>
        <w:rPr>
          <w:rFonts w:ascii="ＭＳ Ｐゴシック" w:eastAsia="ＭＳ Ｐゴシック" w:hAnsi="ＭＳ Ｐゴシック"/>
          <w:b/>
          <w:sz w:val="40"/>
          <w:szCs w:val="40"/>
        </w:rPr>
      </w:pPr>
      <w:r>
        <w:rPr>
          <w:rFonts w:ascii="ＭＳ Ｐゴシック" w:eastAsia="ＭＳ Ｐゴシック" w:hAnsi="ＭＳ Ｐゴシック" w:hint="eastAsia"/>
          <w:b/>
          <w:sz w:val="40"/>
          <w:szCs w:val="40"/>
        </w:rPr>
        <w:t>外部</w:t>
      </w:r>
      <w:r w:rsidR="0008648F">
        <w:rPr>
          <w:rFonts w:ascii="ＭＳ Ｐゴシック" w:eastAsia="ＭＳ Ｐゴシック" w:hAnsi="ＭＳ Ｐゴシック" w:hint="eastAsia"/>
          <w:b/>
          <w:sz w:val="40"/>
          <w:szCs w:val="40"/>
        </w:rPr>
        <w:t>講演依頼</w:t>
      </w:r>
      <w:r w:rsidR="0063309B" w:rsidRPr="00330235">
        <w:rPr>
          <w:rFonts w:ascii="ＭＳ Ｐゴシック" w:eastAsia="ＭＳ Ｐゴシック" w:hAnsi="ＭＳ Ｐゴシック" w:hint="eastAsia"/>
          <w:b/>
          <w:sz w:val="40"/>
          <w:szCs w:val="40"/>
        </w:rPr>
        <w:t>書</w:t>
      </w:r>
    </w:p>
    <w:p w14:paraId="077B3EB2" w14:textId="2FC39AEC" w:rsidR="0073667E" w:rsidRPr="00FD7F2B" w:rsidRDefault="0073667E" w:rsidP="00FD7F2B">
      <w:pPr>
        <w:jc w:val="center"/>
        <w:rPr>
          <w:rFonts w:ascii="ＭＳ Ｐゴシック" w:eastAsia="ＭＳ Ｐゴシック" w:hAnsi="ＭＳ Ｐゴシック"/>
        </w:rPr>
      </w:pPr>
      <w:r w:rsidRPr="0073667E">
        <w:rPr>
          <w:rFonts w:ascii="ＭＳ Ｐゴシック" w:eastAsia="ＭＳ Ｐゴシック" w:hAnsi="ＭＳ Ｐゴシック" w:hint="eastAsia"/>
        </w:rPr>
        <w:t>（学校用）</w:t>
      </w: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8"/>
        <w:gridCol w:w="2126"/>
        <w:gridCol w:w="6535"/>
      </w:tblGrid>
      <w:tr w:rsidR="00995DE3" w14:paraId="753EB298" w14:textId="77777777" w:rsidTr="00AB11F7">
        <w:trPr>
          <w:trHeight w:val="397"/>
        </w:trPr>
        <w:tc>
          <w:tcPr>
            <w:tcW w:w="988" w:type="dxa"/>
            <w:vMerge w:val="restart"/>
            <w:vAlign w:val="center"/>
          </w:tcPr>
          <w:p w14:paraId="2221E728" w14:textId="6E866FC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について</w:t>
            </w:r>
          </w:p>
        </w:tc>
        <w:tc>
          <w:tcPr>
            <w:tcW w:w="2126" w:type="dxa"/>
            <w:vAlign w:val="center"/>
          </w:tcPr>
          <w:p w14:paraId="09ADB643" w14:textId="7AE3B97D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名</w:t>
            </w:r>
          </w:p>
        </w:tc>
        <w:tc>
          <w:tcPr>
            <w:tcW w:w="6535" w:type="dxa"/>
          </w:tcPr>
          <w:p w14:paraId="6835DBD0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4BFA66EC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015670FA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6C38CEC1" w14:textId="3C5A1A70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学校住所</w:t>
            </w:r>
          </w:p>
        </w:tc>
        <w:tc>
          <w:tcPr>
            <w:tcW w:w="6535" w:type="dxa"/>
          </w:tcPr>
          <w:p w14:paraId="5A60BB33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5A8010B5" w14:textId="77777777" w:rsidTr="00AB11F7">
        <w:trPr>
          <w:trHeight w:val="397"/>
        </w:trPr>
        <w:tc>
          <w:tcPr>
            <w:tcW w:w="988" w:type="dxa"/>
            <w:vMerge w:val="restart"/>
            <w:vAlign w:val="center"/>
          </w:tcPr>
          <w:p w14:paraId="604B4BF1" w14:textId="771C9A8E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について</w:t>
            </w:r>
          </w:p>
        </w:tc>
        <w:tc>
          <w:tcPr>
            <w:tcW w:w="2126" w:type="dxa"/>
            <w:vAlign w:val="center"/>
          </w:tcPr>
          <w:p w14:paraId="43AD3F15" w14:textId="4B325D71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氏名</w:t>
            </w:r>
          </w:p>
        </w:tc>
        <w:tc>
          <w:tcPr>
            <w:tcW w:w="6535" w:type="dxa"/>
          </w:tcPr>
          <w:p w14:paraId="6859DCFF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3B4C89E0" w14:textId="77777777" w:rsidTr="00AB11F7">
        <w:trPr>
          <w:trHeight w:val="638"/>
        </w:trPr>
        <w:tc>
          <w:tcPr>
            <w:tcW w:w="988" w:type="dxa"/>
            <w:vMerge/>
            <w:vAlign w:val="center"/>
          </w:tcPr>
          <w:p w14:paraId="7E0DC312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10DED48" w14:textId="241B90B3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の役職</w:t>
            </w:r>
          </w:p>
          <w:p w14:paraId="71018924" w14:textId="49A1452E" w:rsidR="00995DE3" w:rsidRP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995DE3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x高校x学年担当、など）</w:t>
            </w:r>
          </w:p>
        </w:tc>
        <w:tc>
          <w:tcPr>
            <w:tcW w:w="6535" w:type="dxa"/>
          </w:tcPr>
          <w:p w14:paraId="62F710CE" w14:textId="77777777" w:rsidR="00995DE3" w:rsidRDefault="00995DE3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62FB0BD7" w14:textId="77777777" w:rsidTr="00AB11F7">
        <w:trPr>
          <w:trHeight w:val="626"/>
        </w:trPr>
        <w:tc>
          <w:tcPr>
            <w:tcW w:w="988" w:type="dxa"/>
            <w:vMerge/>
            <w:vAlign w:val="center"/>
          </w:tcPr>
          <w:p w14:paraId="02522474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44D33F5" w14:textId="20D6B75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お申込者様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連絡先</w:t>
            </w:r>
          </w:p>
        </w:tc>
        <w:tc>
          <w:tcPr>
            <w:tcW w:w="6535" w:type="dxa"/>
          </w:tcPr>
          <w:p w14:paraId="5F86B506" w14:textId="77777777" w:rsidR="00995DE3" w:rsidRDefault="00995DE3" w:rsidP="00DA6BD0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TEL                             </w:t>
            </w:r>
          </w:p>
          <w:p w14:paraId="40CF123A" w14:textId="2E21BE1A" w:rsidR="00995DE3" w:rsidRDefault="00995DE3" w:rsidP="00DA6BD0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>E-mail</w:t>
            </w:r>
          </w:p>
        </w:tc>
      </w:tr>
      <w:tr w:rsidR="007F1740" w14:paraId="72CC6B48" w14:textId="77777777" w:rsidTr="00AB11F7">
        <w:trPr>
          <w:trHeight w:val="397"/>
        </w:trPr>
        <w:tc>
          <w:tcPr>
            <w:tcW w:w="988" w:type="dxa"/>
            <w:vMerge w:val="restart"/>
            <w:vAlign w:val="center"/>
          </w:tcPr>
          <w:p w14:paraId="370B7D26" w14:textId="2B284596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講演について</w:t>
            </w:r>
          </w:p>
        </w:tc>
        <w:tc>
          <w:tcPr>
            <w:tcW w:w="2126" w:type="dxa"/>
            <w:vAlign w:val="center"/>
          </w:tcPr>
          <w:p w14:paraId="4ECCF35F" w14:textId="5B989B33" w:rsidR="007F1740" w:rsidRPr="00330235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講演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目的</w:t>
            </w:r>
          </w:p>
        </w:tc>
        <w:tc>
          <w:tcPr>
            <w:tcW w:w="6535" w:type="dxa"/>
          </w:tcPr>
          <w:p w14:paraId="27A151D0" w14:textId="77777777" w:rsidR="007F1740" w:rsidRDefault="007F1740" w:rsidP="00634E9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7F1740" w14:paraId="68694F22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705B79E2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05FBD47" w14:textId="6B339DB8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講演テーマ</w:t>
            </w:r>
          </w:p>
        </w:tc>
        <w:tc>
          <w:tcPr>
            <w:tcW w:w="6535" w:type="dxa"/>
            <w:vAlign w:val="center"/>
          </w:tcPr>
          <w:p w14:paraId="73ED0F1A" w14:textId="77777777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7F1740" w14:paraId="0E1999AE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474B747D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4C0C743" w14:textId="5A9FD780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講演者</w:t>
            </w:r>
          </w:p>
        </w:tc>
        <w:tc>
          <w:tcPr>
            <w:tcW w:w="6535" w:type="dxa"/>
            <w:vAlign w:val="center"/>
          </w:tcPr>
          <w:p w14:paraId="62A925BC" w14:textId="77777777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7F1740" w14:paraId="66963948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4F2AB1A2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3ED6899" w14:textId="26897CCC" w:rsidR="007F1740" w:rsidRPr="00330235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</w:t>
            </w: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講演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日</w:t>
            </w:r>
          </w:p>
        </w:tc>
        <w:tc>
          <w:tcPr>
            <w:tcW w:w="6535" w:type="dxa"/>
            <w:vAlign w:val="center"/>
          </w:tcPr>
          <w:p w14:paraId="35D279C5" w14:textId="24D5DC41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             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年　　　　　　　　　　月　　　　　　　　　　　日</w:t>
            </w:r>
          </w:p>
        </w:tc>
      </w:tr>
      <w:tr w:rsidR="007F1740" w14:paraId="7E94842D" w14:textId="77777777" w:rsidTr="00AB11F7">
        <w:trPr>
          <w:trHeight w:val="638"/>
        </w:trPr>
        <w:tc>
          <w:tcPr>
            <w:tcW w:w="988" w:type="dxa"/>
            <w:vMerge/>
            <w:vAlign w:val="center"/>
          </w:tcPr>
          <w:p w14:paraId="2C205A45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033DE1B" w14:textId="2ED52DCD" w:rsidR="007F1740" w:rsidRPr="00FD7F2B" w:rsidRDefault="007F1740" w:rsidP="00FD7F2B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講演</w:t>
            </w:r>
            <w:r w:rsidRPr="00330235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時間</w:t>
            </w:r>
          </w:p>
        </w:tc>
        <w:tc>
          <w:tcPr>
            <w:tcW w:w="6535" w:type="dxa"/>
            <w:vAlign w:val="center"/>
          </w:tcPr>
          <w:p w14:paraId="10DCB83C" w14:textId="37C7E9E3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午前・午後　　　　　　　　　時〜　　　　　　　　時</w:t>
            </w:r>
          </w:p>
        </w:tc>
      </w:tr>
      <w:tr w:rsidR="007F1740" w14:paraId="32EFE829" w14:textId="77777777" w:rsidTr="00AB11F7">
        <w:trPr>
          <w:trHeight w:val="423"/>
        </w:trPr>
        <w:tc>
          <w:tcPr>
            <w:tcW w:w="988" w:type="dxa"/>
            <w:vMerge/>
            <w:vAlign w:val="center"/>
          </w:tcPr>
          <w:p w14:paraId="4BF65AFD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450D7E4B" w14:textId="1BAF4436" w:rsidR="007F1740" w:rsidRPr="00330235" w:rsidRDefault="007F1740" w:rsidP="00AE2C8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希望使用言語</w:t>
            </w:r>
          </w:p>
        </w:tc>
        <w:tc>
          <w:tcPr>
            <w:tcW w:w="6535" w:type="dxa"/>
            <w:vAlign w:val="center"/>
          </w:tcPr>
          <w:p w14:paraId="31B2C9AE" w14:textId="6271DBE7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日本語　　　　　　　　□英語　　　　　　　□どちらでも可</w:t>
            </w:r>
          </w:p>
        </w:tc>
      </w:tr>
      <w:tr w:rsidR="007F1740" w14:paraId="2D67A8C1" w14:textId="77777777" w:rsidTr="00AB11F7">
        <w:trPr>
          <w:trHeight w:val="415"/>
        </w:trPr>
        <w:tc>
          <w:tcPr>
            <w:tcW w:w="988" w:type="dxa"/>
            <w:vMerge/>
            <w:vAlign w:val="center"/>
          </w:tcPr>
          <w:p w14:paraId="1AC5A465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B40787B" w14:textId="379FEA54" w:rsidR="007F1740" w:rsidRDefault="007F1740" w:rsidP="00AE2C8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謝金の有無</w:t>
            </w:r>
          </w:p>
        </w:tc>
        <w:tc>
          <w:tcPr>
            <w:tcW w:w="6535" w:type="dxa"/>
            <w:vAlign w:val="center"/>
          </w:tcPr>
          <w:p w14:paraId="635ACC97" w14:textId="0763E9D5" w:rsidR="007F1740" w:rsidRDefault="007F1740" w:rsidP="007E415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あり　　　　　　　　　　□なし　　　　　　　 □未定</w:t>
            </w:r>
          </w:p>
        </w:tc>
      </w:tr>
      <w:tr w:rsidR="007F1740" w14:paraId="1C6DFC77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516156C0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F443DD7" w14:textId="77777777" w:rsidR="007F1740" w:rsidRDefault="007F1740" w:rsidP="00AB11F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宿泊、交通費等</w:t>
            </w:r>
          </w:p>
          <w:p w14:paraId="1E49DA25" w14:textId="38053148" w:rsidR="007F1740" w:rsidRDefault="007F1740" w:rsidP="00AB11F7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経費の負担について</w:t>
            </w:r>
          </w:p>
        </w:tc>
        <w:tc>
          <w:tcPr>
            <w:tcW w:w="6535" w:type="dxa"/>
          </w:tcPr>
          <w:p w14:paraId="1242817B" w14:textId="77777777" w:rsidR="007F1740" w:rsidRDefault="007F1740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3C545459" w14:textId="77777777" w:rsidTr="00AB11F7">
        <w:trPr>
          <w:trHeight w:val="397"/>
        </w:trPr>
        <w:tc>
          <w:tcPr>
            <w:tcW w:w="988" w:type="dxa"/>
            <w:vMerge w:val="restart"/>
            <w:vAlign w:val="center"/>
          </w:tcPr>
          <w:p w14:paraId="54022FF7" w14:textId="14E23F68" w:rsidR="00995DE3" w:rsidRDefault="00FD7F2B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聴講する</w:t>
            </w:r>
            <w:r w:rsidR="00995DE3"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生徒の方々について</w:t>
            </w:r>
          </w:p>
        </w:tc>
        <w:tc>
          <w:tcPr>
            <w:tcW w:w="2126" w:type="dxa"/>
            <w:vAlign w:val="center"/>
          </w:tcPr>
          <w:p w14:paraId="72F6F00B" w14:textId="132960E3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生徒学年</w:t>
            </w:r>
          </w:p>
        </w:tc>
        <w:tc>
          <w:tcPr>
            <w:tcW w:w="6535" w:type="dxa"/>
          </w:tcPr>
          <w:p w14:paraId="0663C39F" w14:textId="77777777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995DE3" w14:paraId="0650BCCC" w14:textId="77777777" w:rsidTr="00AB11F7">
        <w:trPr>
          <w:trHeight w:val="638"/>
        </w:trPr>
        <w:tc>
          <w:tcPr>
            <w:tcW w:w="988" w:type="dxa"/>
            <w:vMerge/>
            <w:vAlign w:val="center"/>
          </w:tcPr>
          <w:p w14:paraId="0A34ACE8" w14:textId="77777777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21D9FA34" w14:textId="6BEDE2AC" w:rsidR="00995DE3" w:rsidRDefault="00995DE3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生徒人数、わかれば内訳</w:t>
            </w:r>
            <w:r w:rsidRPr="00995DE3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（理系コースx名、文系x名など）</w:t>
            </w:r>
          </w:p>
        </w:tc>
        <w:tc>
          <w:tcPr>
            <w:tcW w:w="6535" w:type="dxa"/>
          </w:tcPr>
          <w:p w14:paraId="42606007" w14:textId="77777777" w:rsidR="00995DE3" w:rsidRDefault="00995DE3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555FF7" w14:paraId="630CE692" w14:textId="77777777" w:rsidTr="00AB11F7">
        <w:trPr>
          <w:trHeight w:val="638"/>
        </w:trPr>
        <w:tc>
          <w:tcPr>
            <w:tcW w:w="988" w:type="dxa"/>
            <w:vMerge w:val="restart"/>
            <w:vAlign w:val="center"/>
          </w:tcPr>
          <w:p w14:paraId="265E5491" w14:textId="77777777" w:rsidR="004767E8" w:rsidRDefault="00555F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写真・</w:t>
            </w:r>
          </w:p>
          <w:p w14:paraId="3F7CC381" w14:textId="031060CD" w:rsidR="00555FF7" w:rsidRDefault="00555F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ビデオ撮影について</w:t>
            </w:r>
          </w:p>
        </w:tc>
        <w:tc>
          <w:tcPr>
            <w:tcW w:w="2126" w:type="dxa"/>
            <w:vAlign w:val="center"/>
          </w:tcPr>
          <w:p w14:paraId="3064FDE9" w14:textId="6EE477C9" w:rsidR="00555FF7" w:rsidRDefault="00555F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写真</w:t>
            </w:r>
          </w:p>
        </w:tc>
        <w:tc>
          <w:tcPr>
            <w:tcW w:w="6535" w:type="dxa"/>
          </w:tcPr>
          <w:p w14:paraId="1219A7A7" w14:textId="6EC06716" w:rsidR="00555FF7" w:rsidRDefault="00555FF7" w:rsidP="00555FF7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</w:t>
            </w:r>
            <w:r w:rsidR="00536623"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、</w:t>
            </w: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ELSIと共有します。</w:t>
            </w:r>
          </w:p>
          <w:p w14:paraId="7D417360" w14:textId="453C23D0" w:rsidR="00555FF7" w:rsidRDefault="00555FF7" w:rsidP="00555FF7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ますが、ELSIと共有できません。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</w:p>
          <w:p w14:paraId="2D6DA984" w14:textId="663FBC23" w:rsidR="00555FF7" w:rsidRDefault="00555FF7" w:rsidP="00555FF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ません。</w:t>
            </w:r>
          </w:p>
        </w:tc>
      </w:tr>
      <w:tr w:rsidR="00555FF7" w14:paraId="6068D243" w14:textId="77777777" w:rsidTr="00AB11F7">
        <w:trPr>
          <w:trHeight w:val="638"/>
        </w:trPr>
        <w:tc>
          <w:tcPr>
            <w:tcW w:w="988" w:type="dxa"/>
            <w:vMerge/>
            <w:vAlign w:val="center"/>
          </w:tcPr>
          <w:p w14:paraId="00F66308" w14:textId="77777777" w:rsidR="00555FF7" w:rsidRDefault="00555F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0741E447" w14:textId="7304304D" w:rsidR="00555FF7" w:rsidRDefault="00555F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ビデオ</w:t>
            </w:r>
          </w:p>
        </w:tc>
        <w:tc>
          <w:tcPr>
            <w:tcW w:w="6535" w:type="dxa"/>
          </w:tcPr>
          <w:p w14:paraId="0BDB05AA" w14:textId="258B3E13" w:rsidR="00555FF7" w:rsidRDefault="00555FF7" w:rsidP="00555FF7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て、後で公開します。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</w:p>
          <w:p w14:paraId="6C74F072" w14:textId="69D9367E" w:rsidR="00555FF7" w:rsidRDefault="00555FF7" w:rsidP="00555FF7">
            <w:pPr>
              <w:spacing w:line="300" w:lineRule="exact"/>
              <w:jc w:val="left"/>
              <w:rPr>
                <w:rFonts w:ascii="Arial" w:eastAsia="ＭＳ Ｐゴシック" w:hAnsi="Arial" w:cs="Arial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ますが、公開しません。</w:t>
            </w:r>
            <w:r>
              <w:rPr>
                <w:rFonts w:ascii="Arial" w:eastAsia="ＭＳ Ｐゴシック" w:hAnsi="Arial" w:cs="Arial"/>
                <w:sz w:val="20"/>
                <w:szCs w:val="20"/>
              </w:rPr>
              <w:t xml:space="preserve"> </w:t>
            </w:r>
          </w:p>
          <w:p w14:paraId="05DF3E61" w14:textId="3F5AAFDE" w:rsidR="00555FF7" w:rsidRDefault="00555FF7" w:rsidP="00555FF7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□撮影しません。</w:t>
            </w:r>
          </w:p>
        </w:tc>
      </w:tr>
      <w:tr w:rsidR="007F1740" w14:paraId="169E6D94" w14:textId="77777777" w:rsidTr="00AB11F7">
        <w:trPr>
          <w:trHeight w:val="397"/>
        </w:trPr>
        <w:tc>
          <w:tcPr>
            <w:tcW w:w="988" w:type="dxa"/>
            <w:vMerge w:val="restart"/>
            <w:vAlign w:val="center"/>
          </w:tcPr>
          <w:p w14:paraId="6A42F8B5" w14:textId="14C4B145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イベントの場合</w:t>
            </w:r>
          </w:p>
        </w:tc>
        <w:tc>
          <w:tcPr>
            <w:tcW w:w="2126" w:type="dxa"/>
            <w:vAlign w:val="center"/>
          </w:tcPr>
          <w:p w14:paraId="264C2A05" w14:textId="4F797262" w:rsidR="007F1740" w:rsidRDefault="007F1740" w:rsidP="00AB6919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講演がイベントの一部の場合、イベント名</w:t>
            </w:r>
          </w:p>
        </w:tc>
        <w:tc>
          <w:tcPr>
            <w:tcW w:w="6535" w:type="dxa"/>
          </w:tcPr>
          <w:p w14:paraId="52F4DBBB" w14:textId="77777777" w:rsidR="007F1740" w:rsidRPr="00727D0A" w:rsidRDefault="007F1740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7F1740" w14:paraId="24EC037A" w14:textId="77777777" w:rsidTr="00AB11F7">
        <w:trPr>
          <w:trHeight w:val="397"/>
        </w:trPr>
        <w:tc>
          <w:tcPr>
            <w:tcW w:w="988" w:type="dxa"/>
            <w:vMerge/>
            <w:vAlign w:val="center"/>
          </w:tcPr>
          <w:p w14:paraId="62677FD3" w14:textId="7184F555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79FB7D1" w14:textId="639533F2" w:rsidR="007F1740" w:rsidRDefault="007F1740" w:rsidP="00AB6919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会場が外部の場合、講演会会場名と住所</w:t>
            </w:r>
          </w:p>
        </w:tc>
        <w:tc>
          <w:tcPr>
            <w:tcW w:w="6535" w:type="dxa"/>
          </w:tcPr>
          <w:p w14:paraId="055B9190" w14:textId="198DC415" w:rsidR="007F1740" w:rsidRPr="00727D0A" w:rsidRDefault="007F1740" w:rsidP="00C4165C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</w:tr>
      <w:tr w:rsidR="007F1740" w14:paraId="6881FCCA" w14:textId="77777777" w:rsidTr="00AB11F7">
        <w:trPr>
          <w:trHeight w:val="626"/>
        </w:trPr>
        <w:tc>
          <w:tcPr>
            <w:tcW w:w="988" w:type="dxa"/>
            <w:vMerge/>
            <w:vAlign w:val="center"/>
          </w:tcPr>
          <w:p w14:paraId="1747ACD5" w14:textId="77777777" w:rsidR="007F1740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3BE359B" w14:textId="6EBB3554" w:rsidR="007F1740" w:rsidRPr="00330235" w:rsidRDefault="007F1740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イベント主催者</w:t>
            </w:r>
          </w:p>
        </w:tc>
        <w:tc>
          <w:tcPr>
            <w:tcW w:w="6535" w:type="dxa"/>
          </w:tcPr>
          <w:p w14:paraId="231B4710" w14:textId="77777777" w:rsidR="007F1740" w:rsidRDefault="007F1740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AB11F7" w14:paraId="3967BC75" w14:textId="77777777" w:rsidTr="00AB11F7">
        <w:trPr>
          <w:trHeight w:val="2168"/>
        </w:trPr>
        <w:tc>
          <w:tcPr>
            <w:tcW w:w="988" w:type="dxa"/>
            <w:vAlign w:val="center"/>
          </w:tcPr>
          <w:p w14:paraId="13996F28" w14:textId="37DFE464" w:rsidR="00AB11F7" w:rsidRDefault="00AB11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lastRenderedPageBreak/>
              <w:t>その他</w:t>
            </w:r>
          </w:p>
        </w:tc>
        <w:tc>
          <w:tcPr>
            <w:tcW w:w="2126" w:type="dxa"/>
            <w:vAlign w:val="center"/>
          </w:tcPr>
          <w:p w14:paraId="0049FC18" w14:textId="00269347" w:rsidR="00AB11F7" w:rsidRPr="00330235" w:rsidRDefault="00AB11F7" w:rsidP="00C612E2">
            <w:pPr>
              <w:spacing w:line="300" w:lineRule="exact"/>
              <w:jc w:val="center"/>
              <w:rPr>
                <w:rFonts w:ascii="ＭＳ Ｐゴシック" w:eastAsia="ＭＳ Ｐゴシック" w:hAnsi="ＭＳ Ｐゴシック"/>
                <w:b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sz w:val="20"/>
                <w:szCs w:val="20"/>
              </w:rPr>
              <w:t>その他詳細</w:t>
            </w:r>
          </w:p>
        </w:tc>
        <w:tc>
          <w:tcPr>
            <w:tcW w:w="6535" w:type="dxa"/>
          </w:tcPr>
          <w:p w14:paraId="3158DECA" w14:textId="79E52C28" w:rsidR="00AB11F7" w:rsidRPr="00FD7F2B" w:rsidRDefault="00AB11F7" w:rsidP="00C4165C">
            <w:pPr>
              <w:spacing w:line="300" w:lineRule="exact"/>
              <w:jc w:val="lef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</w:tbl>
    <w:p w14:paraId="3B104388" w14:textId="77777777" w:rsidR="0063309B" w:rsidRDefault="0063309B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</w:p>
    <w:p w14:paraId="2CFBBAEE" w14:textId="5BC8EA44" w:rsidR="00273713" w:rsidRDefault="000963B1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✳ご入力いただいた</w:t>
      </w:r>
      <w:r w:rsidR="00C01F45">
        <w:rPr>
          <w:rFonts w:ascii="ＭＳ Ｐゴシック" w:eastAsia="ＭＳ Ｐゴシック" w:hAnsi="ＭＳ Ｐゴシック" w:hint="eastAsia"/>
          <w:sz w:val="20"/>
          <w:szCs w:val="20"/>
        </w:rPr>
        <w:t>個人情報は、今回の見学申し込み以外の目的では使用いたしません。</w:t>
      </w:r>
    </w:p>
    <w:p w14:paraId="1EBB2F1A" w14:textId="77777777" w:rsidR="00C01F45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</w:t>
      </w:r>
      <w:r>
        <w:rPr>
          <w:rFonts w:ascii="ＭＳ Ｐゴシック" w:eastAsia="ＭＳ Ｐゴシック" w:hAnsi="ＭＳ Ｐゴシック" w:hint="eastAsia"/>
          <w:sz w:val="20"/>
          <w:szCs w:val="20"/>
        </w:rPr>
        <w:t>お問い合わせ先・申込書送信先</w:t>
      </w:r>
    </w:p>
    <w:p w14:paraId="0E0ACBC5" w14:textId="77777777" w:rsidR="00C01F45" w:rsidRDefault="00C01F45" w:rsidP="00AC7BCA">
      <w:pPr>
        <w:spacing w:line="300" w:lineRule="exact"/>
        <w:jc w:val="righ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 w:hint="eastAsia"/>
          <w:sz w:val="20"/>
          <w:szCs w:val="20"/>
        </w:rPr>
        <w:t>東京工業大学　地球生命研究所　広報室</w:t>
      </w:r>
    </w:p>
    <w:p w14:paraId="4F37F771" w14:textId="77777777" w:rsidR="00C01F45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TEL: 03-5734-3163</w:t>
      </w:r>
    </w:p>
    <w:p w14:paraId="311C90B4" w14:textId="0432ADFB" w:rsidR="00C01F45" w:rsidRPr="0063309B" w:rsidRDefault="00C01F45" w:rsidP="00AC7BCA">
      <w:pPr>
        <w:spacing w:line="300" w:lineRule="exact"/>
        <w:jc w:val="left"/>
        <w:rPr>
          <w:rFonts w:ascii="ＭＳ Ｐゴシック" w:eastAsia="ＭＳ Ｐゴシック" w:hAnsi="ＭＳ Ｐゴシック"/>
          <w:sz w:val="20"/>
          <w:szCs w:val="20"/>
        </w:rPr>
      </w:pPr>
      <w:r>
        <w:rPr>
          <w:rFonts w:ascii="ＭＳ Ｐゴシック" w:eastAsia="ＭＳ Ｐゴシック" w:hAnsi="ＭＳ Ｐゴシック"/>
          <w:sz w:val="20"/>
          <w:szCs w:val="20"/>
        </w:rPr>
        <w:t xml:space="preserve">                                                               E-mail: </w:t>
      </w:r>
      <w:r w:rsidR="006428B4">
        <w:rPr>
          <w:rFonts w:ascii="ＭＳ Ｐゴシック" w:eastAsia="ＭＳ Ｐゴシック" w:hAnsi="ＭＳ Ｐゴシック" w:hint="eastAsia"/>
          <w:sz w:val="20"/>
          <w:szCs w:val="20"/>
        </w:rPr>
        <w:t>p</w:t>
      </w:r>
      <w:r w:rsidR="006428B4">
        <w:rPr>
          <w:rFonts w:ascii="ＭＳ Ｐゴシック" w:eastAsia="ＭＳ Ｐゴシック" w:hAnsi="ＭＳ Ｐゴシック"/>
          <w:sz w:val="20"/>
          <w:szCs w:val="20"/>
        </w:rPr>
        <w:t>r</w:t>
      </w:r>
      <w:r>
        <w:rPr>
          <w:rFonts w:ascii="ＭＳ Ｐゴシック" w:eastAsia="ＭＳ Ｐゴシック" w:hAnsi="ＭＳ Ｐゴシック"/>
          <w:sz w:val="20"/>
          <w:szCs w:val="20"/>
        </w:rPr>
        <w:t>@elsi.jp</w:t>
      </w:r>
    </w:p>
    <w:sectPr w:rsidR="00C01F45" w:rsidRPr="0063309B" w:rsidSect="003177F6">
      <w:footerReference w:type="default" r:id="rId7"/>
      <w:pgSz w:w="11906" w:h="16838"/>
      <w:pgMar w:top="1134" w:right="1077" w:bottom="568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8B89D" w14:textId="77777777" w:rsidR="00D94CD5" w:rsidRDefault="00D94CD5" w:rsidP="004F5149">
      <w:r>
        <w:separator/>
      </w:r>
    </w:p>
  </w:endnote>
  <w:endnote w:type="continuationSeparator" w:id="0">
    <w:p w14:paraId="215B768A" w14:textId="77777777" w:rsidR="00D94CD5" w:rsidRDefault="00D94CD5" w:rsidP="004F5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9473232"/>
      <w:docPartObj>
        <w:docPartGallery w:val="Page Numbers (Bottom of Page)"/>
        <w:docPartUnique/>
      </w:docPartObj>
    </w:sdtPr>
    <w:sdtEndPr/>
    <w:sdtContent>
      <w:p w14:paraId="18A28F13" w14:textId="4E61D402" w:rsidR="00554389" w:rsidRDefault="00554389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6AC50FAC" w14:textId="77777777" w:rsidR="00554389" w:rsidRDefault="0055438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5E970" w14:textId="77777777" w:rsidR="00D94CD5" w:rsidRDefault="00D94CD5" w:rsidP="004F5149">
      <w:r>
        <w:separator/>
      </w:r>
    </w:p>
  </w:footnote>
  <w:footnote w:type="continuationSeparator" w:id="0">
    <w:p w14:paraId="4AFA438A" w14:textId="77777777" w:rsidR="00D94CD5" w:rsidRDefault="00D94CD5" w:rsidP="004F51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960"/>
  <w:drawingGridHorizontalSpacing w:val="105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NrM0MLUwMAWSlko6SsGpxcWZ+XkgBSa1AFrEEp0sAAAA"/>
  </w:docVars>
  <w:rsids>
    <w:rsidRoot w:val="0063309B"/>
    <w:rsid w:val="000709CB"/>
    <w:rsid w:val="0008648F"/>
    <w:rsid w:val="000963B1"/>
    <w:rsid w:val="000A6291"/>
    <w:rsid w:val="000C5F30"/>
    <w:rsid w:val="000D175C"/>
    <w:rsid w:val="00163C60"/>
    <w:rsid w:val="00172230"/>
    <w:rsid w:val="00273713"/>
    <w:rsid w:val="002C74A0"/>
    <w:rsid w:val="00300D09"/>
    <w:rsid w:val="003177F6"/>
    <w:rsid w:val="00330235"/>
    <w:rsid w:val="00376370"/>
    <w:rsid w:val="004767E8"/>
    <w:rsid w:val="004D75B1"/>
    <w:rsid w:val="004F5149"/>
    <w:rsid w:val="00536623"/>
    <w:rsid w:val="00554389"/>
    <w:rsid w:val="00555FF7"/>
    <w:rsid w:val="0056423C"/>
    <w:rsid w:val="00566135"/>
    <w:rsid w:val="005C361A"/>
    <w:rsid w:val="005D2BCA"/>
    <w:rsid w:val="0063309B"/>
    <w:rsid w:val="006428B4"/>
    <w:rsid w:val="006520D0"/>
    <w:rsid w:val="0066539D"/>
    <w:rsid w:val="006E123C"/>
    <w:rsid w:val="00727CD2"/>
    <w:rsid w:val="00727D0A"/>
    <w:rsid w:val="0073667E"/>
    <w:rsid w:val="007417F7"/>
    <w:rsid w:val="00746798"/>
    <w:rsid w:val="007701CE"/>
    <w:rsid w:val="007D1054"/>
    <w:rsid w:val="007E4157"/>
    <w:rsid w:val="007F1740"/>
    <w:rsid w:val="00850843"/>
    <w:rsid w:val="00995DE3"/>
    <w:rsid w:val="00A62F94"/>
    <w:rsid w:val="00AB11F7"/>
    <w:rsid w:val="00AB6919"/>
    <w:rsid w:val="00AC7BCA"/>
    <w:rsid w:val="00AE2C8C"/>
    <w:rsid w:val="00AF074D"/>
    <w:rsid w:val="00C01F45"/>
    <w:rsid w:val="00C4165C"/>
    <w:rsid w:val="00C612E2"/>
    <w:rsid w:val="00D0195E"/>
    <w:rsid w:val="00D83CED"/>
    <w:rsid w:val="00D94CD5"/>
    <w:rsid w:val="00DA6BD0"/>
    <w:rsid w:val="00DD71F0"/>
    <w:rsid w:val="00FD7F2B"/>
    <w:rsid w:val="00FE1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E5BA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D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5">
    <w:name w:val="ヘッダー (文字)"/>
    <w:basedOn w:val="a0"/>
    <w:link w:val="a4"/>
    <w:uiPriority w:val="99"/>
    <w:rsid w:val="004F5149"/>
  </w:style>
  <w:style w:type="paragraph" w:styleId="a6">
    <w:name w:val="footer"/>
    <w:basedOn w:val="a"/>
    <w:link w:val="a7"/>
    <w:uiPriority w:val="99"/>
    <w:unhideWhenUsed/>
    <w:rsid w:val="004F5149"/>
    <w:pPr>
      <w:tabs>
        <w:tab w:val="center" w:pos="4252"/>
        <w:tab w:val="right" w:pos="8504"/>
      </w:tabs>
    </w:pPr>
  </w:style>
  <w:style w:type="character" w:customStyle="1" w:styleId="a7">
    <w:name w:val="フッター (文字)"/>
    <w:basedOn w:val="a0"/>
    <w:link w:val="a6"/>
    <w:uiPriority w:val="99"/>
    <w:rsid w:val="004F5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0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3CA3778-06CA-4D60-BF8B-30CB869F3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ユーザー</dc:creator>
  <cp:keywords/>
  <dc:description/>
  <cp:lastModifiedBy>M. Shirakura</cp:lastModifiedBy>
  <cp:revision>25</cp:revision>
  <cp:lastPrinted>2017-06-26T03:18:00Z</cp:lastPrinted>
  <dcterms:created xsi:type="dcterms:W3CDTF">2017-06-26T05:13:00Z</dcterms:created>
  <dcterms:modified xsi:type="dcterms:W3CDTF">2023-04-17T04:09:00Z</dcterms:modified>
</cp:coreProperties>
</file>